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2055BF" w14:textId="5F33E5C4" w:rsidR="000012E7" w:rsidRPr="005C404D" w:rsidRDefault="25589AD8" w:rsidP="00EBB36C">
      <w:pPr>
        <w:spacing w:after="0" w:line="240" w:lineRule="auto"/>
        <w:jc w:val="center"/>
        <w:rPr>
          <w:b/>
          <w:bCs/>
          <w:sz w:val="52"/>
          <w:szCs w:val="52"/>
        </w:rPr>
      </w:pPr>
      <w:r w:rsidRPr="005C404D">
        <w:rPr>
          <w:b/>
          <w:bCs/>
          <w:sz w:val="52"/>
          <w:szCs w:val="52"/>
        </w:rPr>
        <w:t>HOPE UDOKA</w:t>
      </w:r>
    </w:p>
    <w:p w14:paraId="2A86507D" w14:textId="182CAFA0" w:rsidR="00EB06BF" w:rsidRPr="005C404D" w:rsidRDefault="25589AD8" w:rsidP="00EB06BF">
      <w:pPr>
        <w:spacing w:after="0" w:line="240" w:lineRule="auto"/>
        <w:jc w:val="center"/>
      </w:pPr>
      <w:r w:rsidRPr="005C404D">
        <w:t>hope.udoka2023@gmail.co</w:t>
      </w:r>
      <w:r w:rsidR="745AA2F0" w:rsidRPr="005C404D">
        <w:t>m</w:t>
      </w:r>
      <w:r w:rsidR="00EB06BF" w:rsidRPr="005C404D">
        <w:t xml:space="preserve"> | </w:t>
      </w:r>
      <w:hyperlink r:id="rId7" w:history="1">
        <w:r w:rsidR="00AD1EFA" w:rsidRPr="005C404D">
          <w:rPr>
            <w:rStyle w:val="Hyperlink"/>
          </w:rPr>
          <w:t>www.linkedin.com/in/hope-udoka</w:t>
        </w:r>
      </w:hyperlink>
      <w:r w:rsidR="00AD1EFA" w:rsidRPr="005C404D">
        <w:t xml:space="preserve"> </w:t>
      </w:r>
      <w:r w:rsidR="00BB3309" w:rsidRPr="005C404D">
        <w:t>|</w:t>
      </w:r>
      <w:r w:rsidR="00EB06BF" w:rsidRPr="005C404D">
        <w:t xml:space="preserve"> +</w:t>
      </w:r>
      <w:r w:rsidR="351C44BA" w:rsidRPr="005C404D">
        <w:t>234 9138996931</w:t>
      </w:r>
      <w:r w:rsidR="006D0AC9">
        <w:t xml:space="preserve"> </w:t>
      </w:r>
      <w:r w:rsidR="00A93748">
        <w:t xml:space="preserve">| </w:t>
      </w:r>
      <w:hyperlink r:id="rId8" w:history="1">
        <w:proofErr w:type="spellStart"/>
        <w:r w:rsidR="00A93748" w:rsidRPr="00A93748">
          <w:rPr>
            <w:rStyle w:val="Hyperlink"/>
          </w:rPr>
          <w:t>Hopeudoka</w:t>
        </w:r>
        <w:proofErr w:type="spellEnd"/>
        <w:r w:rsidR="00A93748" w:rsidRPr="00A93748">
          <w:rPr>
            <w:rStyle w:val="Hyperlink"/>
          </w:rPr>
          <w:t xml:space="preserve"> (github.com)</w:t>
        </w:r>
      </w:hyperlink>
    </w:p>
    <w:p w14:paraId="7DCA858D" w14:textId="77777777" w:rsidR="00EB06BF" w:rsidRPr="005C404D" w:rsidRDefault="00EB06BF" w:rsidP="00F1017A">
      <w:pPr>
        <w:spacing w:after="0" w:line="240" w:lineRule="auto"/>
      </w:pPr>
    </w:p>
    <w:p w14:paraId="5D7270A0" w14:textId="14ECA5F5" w:rsidR="00EB06BF" w:rsidRPr="00D7113B" w:rsidRDefault="000264D3" w:rsidP="00EB06BF">
      <w:pPr>
        <w:spacing w:after="0" w:line="240" w:lineRule="auto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Dedicated</w:t>
      </w:r>
      <w:r w:rsidR="00C770B5">
        <w:rPr>
          <w:b/>
          <w:bCs/>
          <w:sz w:val="32"/>
          <w:szCs w:val="32"/>
        </w:rPr>
        <w:t xml:space="preserve"> </w:t>
      </w:r>
      <w:r w:rsidR="00784488">
        <w:rPr>
          <w:b/>
          <w:bCs/>
          <w:sz w:val="32"/>
          <w:szCs w:val="32"/>
        </w:rPr>
        <w:t>Soft</w:t>
      </w:r>
      <w:r w:rsidR="00586F22">
        <w:rPr>
          <w:b/>
          <w:bCs/>
          <w:sz w:val="32"/>
          <w:szCs w:val="32"/>
        </w:rPr>
        <w:t>ware Developer</w:t>
      </w:r>
    </w:p>
    <w:p w14:paraId="0A579474" w14:textId="17803C40" w:rsidR="00EB06BF" w:rsidRPr="005C404D" w:rsidRDefault="7455E783" w:rsidP="00EBB36C">
      <w:pPr>
        <w:spacing w:after="0" w:line="240" w:lineRule="auto"/>
        <w:rPr>
          <w:i/>
          <w:iCs/>
          <w:sz w:val="24"/>
          <w:szCs w:val="24"/>
        </w:rPr>
      </w:pPr>
      <w:r w:rsidRPr="005C404D">
        <w:rPr>
          <w:i/>
          <w:iCs/>
          <w:sz w:val="24"/>
          <w:szCs w:val="24"/>
        </w:rPr>
        <w:t xml:space="preserve">With High Enthusiasm and </w:t>
      </w:r>
      <w:r w:rsidR="009E45BF">
        <w:rPr>
          <w:i/>
          <w:iCs/>
          <w:sz w:val="24"/>
          <w:szCs w:val="24"/>
        </w:rPr>
        <w:t xml:space="preserve">a Passion for </w:t>
      </w:r>
      <w:r w:rsidR="00985328" w:rsidRPr="00985328">
        <w:rPr>
          <w:i/>
          <w:iCs/>
          <w:sz w:val="24"/>
          <w:szCs w:val="24"/>
        </w:rPr>
        <w:t>using technology to make a positive impact.</w:t>
      </w:r>
    </w:p>
    <w:p w14:paraId="1DC484C1" w14:textId="0506148F" w:rsidR="004961ED" w:rsidRDefault="00334631" w:rsidP="00EB06BF">
      <w:pPr>
        <w:spacing w:after="0" w:line="240" w:lineRule="auto"/>
        <w:rPr>
          <w:sz w:val="20"/>
          <w:szCs w:val="20"/>
        </w:rPr>
      </w:pPr>
      <w:r w:rsidRPr="00334631">
        <w:rPr>
          <w:sz w:val="20"/>
          <w:szCs w:val="20"/>
        </w:rPr>
        <w:t>As a newcomer to software development, I am eager to learn and grow in a collaborative environment. I am drawn to Thaddeus Resource Center's mission of empowering girls and women through education and supportive services. I am committed to contributing my developing skills to support your organization's goals while gaining hands-on experience in a meaningful, purpose-driven setting.</w:t>
      </w:r>
    </w:p>
    <w:p w14:paraId="00140962" w14:textId="77777777" w:rsidR="00334631" w:rsidRPr="00A421F2" w:rsidRDefault="00334631" w:rsidP="00EB06BF">
      <w:pPr>
        <w:spacing w:after="0" w:line="240" w:lineRule="auto"/>
        <w:rPr>
          <w:sz w:val="32"/>
          <w:szCs w:val="32"/>
        </w:rPr>
      </w:pPr>
    </w:p>
    <w:p w14:paraId="1725B409" w14:textId="77777777" w:rsidR="004961ED" w:rsidRDefault="004961ED" w:rsidP="00EB06BF">
      <w:pPr>
        <w:spacing w:after="0" w:line="240" w:lineRule="auto"/>
        <w:rPr>
          <w:b/>
          <w:bCs/>
          <w:sz w:val="32"/>
          <w:szCs w:val="32"/>
        </w:rPr>
      </w:pPr>
      <w:r w:rsidRPr="00900089">
        <w:rPr>
          <w:b/>
          <w:bCs/>
          <w:sz w:val="32"/>
          <w:szCs w:val="32"/>
        </w:rPr>
        <w:t>Skills</w:t>
      </w:r>
    </w:p>
    <w:p w14:paraId="1C788188" w14:textId="77777777" w:rsidR="004961ED" w:rsidRPr="00021C16" w:rsidRDefault="00C82AF4" w:rsidP="00021C16">
      <w:pPr>
        <w:spacing w:after="0" w:line="240" w:lineRule="auto"/>
        <w:rPr>
          <w:sz w:val="20"/>
          <w:szCs w:val="20"/>
        </w:rPr>
        <w:sectPr w:rsidR="004961ED" w:rsidRPr="00021C16" w:rsidSect="008B1561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021C16">
        <w:rPr>
          <w:sz w:val="20"/>
          <w:szCs w:val="20"/>
        </w:rPr>
        <w:tab/>
      </w:r>
      <w:r w:rsidR="00014AF5" w:rsidRPr="00021C16">
        <w:rPr>
          <w:sz w:val="20"/>
          <w:szCs w:val="20"/>
        </w:rPr>
        <w:t xml:space="preserve">   </w:t>
      </w:r>
    </w:p>
    <w:p w14:paraId="560E0417" w14:textId="1F6DA466" w:rsidR="004961ED" w:rsidRPr="005C404D" w:rsidRDefault="00AE5FE1" w:rsidP="00EBB36C">
      <w:pPr>
        <w:pStyle w:val="ListParagraph"/>
        <w:numPr>
          <w:ilvl w:val="0"/>
          <w:numId w:val="3"/>
        </w:numPr>
        <w:spacing w:after="0" w:line="240" w:lineRule="auto"/>
        <w:rPr>
          <w:rFonts w:eastAsiaTheme="minorEastAsia"/>
          <w:sz w:val="20"/>
          <w:szCs w:val="20"/>
        </w:rPr>
      </w:pPr>
      <w:r>
        <w:rPr>
          <w:rFonts w:eastAsiaTheme="minorEastAsia"/>
          <w:color w:val="000000" w:themeColor="text1"/>
          <w:sz w:val="20"/>
          <w:szCs w:val="20"/>
        </w:rPr>
        <w:t>Python</w:t>
      </w:r>
    </w:p>
    <w:p w14:paraId="72BFBD58" w14:textId="56F01913" w:rsidR="004961ED" w:rsidRPr="005C404D" w:rsidRDefault="00651C7C" w:rsidP="00EBB36C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HTML 5</w:t>
      </w:r>
    </w:p>
    <w:p w14:paraId="40CFD4C0" w14:textId="3F76BB4A" w:rsidR="004961ED" w:rsidRDefault="00651C7C" w:rsidP="00EBB36C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CSS</w:t>
      </w:r>
    </w:p>
    <w:p w14:paraId="0021A64A" w14:textId="078254E0" w:rsidR="008E1C1D" w:rsidRDefault="00C332A1" w:rsidP="004003AF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Java</w:t>
      </w:r>
      <w:r w:rsidR="00777FAE">
        <w:rPr>
          <w:sz w:val="20"/>
          <w:szCs w:val="20"/>
        </w:rPr>
        <w:t>S</w:t>
      </w:r>
      <w:r>
        <w:rPr>
          <w:sz w:val="20"/>
          <w:szCs w:val="20"/>
        </w:rPr>
        <w:t>cript</w:t>
      </w:r>
    </w:p>
    <w:p w14:paraId="25F524E0" w14:textId="7AA7CBE9" w:rsidR="00587459" w:rsidRPr="004003AF" w:rsidRDefault="00C332A1" w:rsidP="004003AF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Django</w:t>
      </w:r>
    </w:p>
    <w:p w14:paraId="48945D7F" w14:textId="46754F3F" w:rsidR="004961ED" w:rsidRPr="005C404D" w:rsidRDefault="00777FAE" w:rsidP="00EBB36C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Word</w:t>
      </w:r>
      <w:r w:rsidR="00B773A5">
        <w:rPr>
          <w:sz w:val="20"/>
          <w:szCs w:val="20"/>
        </w:rPr>
        <w:t>P</w:t>
      </w:r>
      <w:r>
        <w:rPr>
          <w:sz w:val="20"/>
          <w:szCs w:val="20"/>
        </w:rPr>
        <w:t>ress</w:t>
      </w:r>
    </w:p>
    <w:p w14:paraId="7ED3BB3B" w14:textId="66B53DF3" w:rsidR="004961ED" w:rsidRPr="005C404D" w:rsidRDefault="00B773A5" w:rsidP="00EBB36C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Effective Team member</w:t>
      </w:r>
    </w:p>
    <w:p w14:paraId="1BC2CE6E" w14:textId="77777777" w:rsidR="00CE2549" w:rsidRDefault="00DC76AC" w:rsidP="004961ED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Resourcefulness</w:t>
      </w:r>
    </w:p>
    <w:p w14:paraId="1B761F84" w14:textId="709B1152" w:rsidR="00021C16" w:rsidRDefault="00AE5FE1" w:rsidP="004961ED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blem</w:t>
      </w:r>
      <w:r w:rsidR="00651C7C">
        <w:rPr>
          <w:sz w:val="20"/>
          <w:szCs w:val="20"/>
        </w:rPr>
        <w:t>-solving</w:t>
      </w:r>
    </w:p>
    <w:p w14:paraId="1DA3BE5B" w14:textId="670F6FFD" w:rsidR="00E335E7" w:rsidRDefault="007A6D42" w:rsidP="004961ED">
      <w:pPr>
        <w:pStyle w:val="ListParagraph"/>
        <w:numPr>
          <w:ilvl w:val="0"/>
          <w:numId w:val="3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Excellent Communication</w:t>
      </w:r>
    </w:p>
    <w:p w14:paraId="2DCA73C3" w14:textId="77777777" w:rsidR="00021C16" w:rsidRPr="00E335E7" w:rsidRDefault="00021C16" w:rsidP="00E335E7">
      <w:pPr>
        <w:spacing w:after="0" w:line="240" w:lineRule="auto"/>
        <w:rPr>
          <w:sz w:val="20"/>
          <w:szCs w:val="20"/>
        </w:rPr>
        <w:sectPr w:rsidR="00021C16" w:rsidRPr="00E335E7" w:rsidSect="008B156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AC7DD5A" w14:textId="77777777" w:rsidR="004961ED" w:rsidRPr="00900089" w:rsidRDefault="004961ED" w:rsidP="004961ED">
      <w:pPr>
        <w:spacing w:after="0" w:line="240" w:lineRule="auto"/>
        <w:rPr>
          <w:sz w:val="32"/>
          <w:szCs w:val="32"/>
        </w:rPr>
      </w:pPr>
    </w:p>
    <w:p w14:paraId="7083938B" w14:textId="77777777" w:rsidR="00541749" w:rsidRPr="00A22066" w:rsidRDefault="004961ED" w:rsidP="00EB06BF">
      <w:pPr>
        <w:spacing w:after="0" w:line="240" w:lineRule="auto"/>
        <w:rPr>
          <w:b/>
          <w:bCs/>
          <w:sz w:val="32"/>
        </w:rPr>
      </w:pPr>
      <w:r w:rsidRPr="00900089">
        <w:rPr>
          <w:b/>
          <w:bCs/>
          <w:sz w:val="32"/>
        </w:rPr>
        <w:t xml:space="preserve">Experience </w:t>
      </w:r>
    </w:p>
    <w:p w14:paraId="02C03123" w14:textId="77777777" w:rsidR="00063136" w:rsidRDefault="00063136" w:rsidP="0047343B">
      <w:pPr>
        <w:spacing w:after="0" w:line="240" w:lineRule="auto"/>
        <w:rPr>
          <w:sz w:val="20"/>
          <w:szCs w:val="20"/>
        </w:rPr>
      </w:pPr>
    </w:p>
    <w:p w14:paraId="643AA1C5" w14:textId="0A50DC63" w:rsidR="00DD45D9" w:rsidRPr="005C404D" w:rsidRDefault="00DD45D9" w:rsidP="00DD45D9">
      <w:pPr>
        <w:spacing w:after="0" w:line="240" w:lineRule="auto"/>
      </w:pPr>
      <w:r>
        <w:rPr>
          <w:b/>
          <w:bCs/>
        </w:rPr>
        <w:t>Volunteer</w:t>
      </w:r>
      <w:r w:rsidR="00BE4F99">
        <w:rPr>
          <w:b/>
          <w:bCs/>
        </w:rPr>
        <w:t xml:space="preserve"> </w:t>
      </w:r>
      <w:r w:rsidRPr="005C404D">
        <w:rPr>
          <w:b/>
          <w:bCs/>
        </w:rPr>
        <w:t>Full-time Missionary</w:t>
      </w:r>
      <w:r w:rsidRPr="005C404D">
        <w:rPr>
          <w:sz w:val="20"/>
          <w:szCs w:val="20"/>
        </w:rPr>
        <w:tab/>
      </w:r>
      <w:r w:rsidRPr="005C404D">
        <w:rPr>
          <w:sz w:val="20"/>
          <w:szCs w:val="20"/>
        </w:rPr>
        <w:tab/>
      </w:r>
      <w:r w:rsidRPr="005C404D">
        <w:rPr>
          <w:sz w:val="20"/>
          <w:szCs w:val="20"/>
        </w:rPr>
        <w:tab/>
      </w:r>
      <w:r w:rsidRPr="005C404D">
        <w:rPr>
          <w:sz w:val="20"/>
          <w:szCs w:val="20"/>
        </w:rPr>
        <w:tab/>
      </w:r>
      <w:r w:rsidRPr="005C404D">
        <w:rPr>
          <w:sz w:val="20"/>
          <w:szCs w:val="20"/>
        </w:rPr>
        <w:tab/>
      </w:r>
      <w:r w:rsidRPr="005C404D">
        <w:rPr>
          <w:sz w:val="20"/>
          <w:szCs w:val="20"/>
        </w:rPr>
        <w:tab/>
      </w:r>
      <w:r w:rsidRPr="005C404D">
        <w:rPr>
          <w:sz w:val="20"/>
          <w:szCs w:val="20"/>
        </w:rPr>
        <w:tab/>
      </w:r>
      <w:r w:rsidR="00BE4F99">
        <w:rPr>
          <w:sz w:val="20"/>
          <w:szCs w:val="20"/>
        </w:rPr>
        <w:t xml:space="preserve">    </w:t>
      </w:r>
      <w:r w:rsidRPr="005C404D">
        <w:t>Oct. 2021 – Oct. 2023</w:t>
      </w:r>
    </w:p>
    <w:p w14:paraId="385CE6F9" w14:textId="2EA0F202" w:rsidR="00DD45D9" w:rsidRPr="005C404D" w:rsidRDefault="00DD45D9" w:rsidP="00DD45D9">
      <w:pPr>
        <w:spacing w:after="0" w:line="240" w:lineRule="auto"/>
        <w:rPr>
          <w:i/>
          <w:iCs/>
        </w:rPr>
      </w:pPr>
      <w:r w:rsidRPr="005C404D">
        <w:rPr>
          <w:i/>
          <w:iCs/>
        </w:rPr>
        <w:t xml:space="preserve">The Church of Jesus Christ of Latter-day </w:t>
      </w:r>
      <w:r w:rsidR="00BE4F99">
        <w:rPr>
          <w:i/>
          <w:iCs/>
        </w:rPr>
        <w:t>Saints</w:t>
      </w:r>
    </w:p>
    <w:p w14:paraId="5F15A137" w14:textId="68581F48" w:rsidR="00DD45D9" w:rsidRPr="00A8158C" w:rsidRDefault="00DD45D9" w:rsidP="00DD45D9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8158C">
        <w:rPr>
          <w:sz w:val="20"/>
          <w:szCs w:val="20"/>
        </w:rPr>
        <w:t>Found, taught</w:t>
      </w:r>
      <w:r w:rsidR="00BE4F99" w:rsidRPr="00A8158C">
        <w:rPr>
          <w:sz w:val="20"/>
          <w:szCs w:val="20"/>
        </w:rPr>
        <w:t>,</w:t>
      </w:r>
      <w:r w:rsidRPr="00A8158C">
        <w:rPr>
          <w:sz w:val="20"/>
          <w:szCs w:val="20"/>
        </w:rPr>
        <w:t xml:space="preserve"> and influenced people to follow</w:t>
      </w:r>
      <w:r w:rsidR="00BE4F99" w:rsidRPr="00A8158C">
        <w:rPr>
          <w:sz w:val="20"/>
          <w:szCs w:val="20"/>
        </w:rPr>
        <w:t xml:space="preserve"> </w:t>
      </w:r>
      <w:r w:rsidRPr="00A8158C">
        <w:rPr>
          <w:sz w:val="20"/>
          <w:szCs w:val="20"/>
        </w:rPr>
        <w:t>the teachings of Jesus Christ.</w:t>
      </w:r>
    </w:p>
    <w:p w14:paraId="5BD6B51D" w14:textId="28269154" w:rsidR="00DD45D9" w:rsidRPr="00A8158C" w:rsidRDefault="00DD45D9" w:rsidP="00DD45D9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8158C">
        <w:rPr>
          <w:sz w:val="20"/>
          <w:szCs w:val="20"/>
        </w:rPr>
        <w:t xml:space="preserve">Implemented a comprehensive reporting system on the activities of missionaries that </w:t>
      </w:r>
      <w:r w:rsidR="00BE4F99" w:rsidRPr="00A8158C">
        <w:rPr>
          <w:sz w:val="20"/>
          <w:szCs w:val="20"/>
        </w:rPr>
        <w:t>led</w:t>
      </w:r>
      <w:r w:rsidRPr="00A8158C">
        <w:rPr>
          <w:sz w:val="20"/>
          <w:szCs w:val="20"/>
        </w:rPr>
        <w:t xml:space="preserve"> to clearer results and data interpretation.</w:t>
      </w:r>
    </w:p>
    <w:p w14:paraId="3EE6FF65" w14:textId="060F8B2C" w:rsidR="00DD45D9" w:rsidRPr="00A8158C" w:rsidRDefault="00DD45D9" w:rsidP="00E12448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8158C">
        <w:rPr>
          <w:sz w:val="20"/>
          <w:szCs w:val="20"/>
        </w:rPr>
        <w:t>Engaged</w:t>
      </w:r>
      <w:r w:rsidR="00F812B8" w:rsidRPr="00A8158C">
        <w:rPr>
          <w:sz w:val="20"/>
          <w:szCs w:val="20"/>
        </w:rPr>
        <w:t xml:space="preserve"> fellow </w:t>
      </w:r>
      <w:r w:rsidRPr="00A8158C">
        <w:rPr>
          <w:sz w:val="20"/>
          <w:szCs w:val="20"/>
        </w:rPr>
        <w:t xml:space="preserve">missionaries in organized </w:t>
      </w:r>
      <w:r w:rsidR="00BE4F99" w:rsidRPr="00A8158C">
        <w:rPr>
          <w:sz w:val="20"/>
          <w:szCs w:val="20"/>
        </w:rPr>
        <w:t>training</w:t>
      </w:r>
      <w:r w:rsidRPr="00A8158C">
        <w:rPr>
          <w:sz w:val="20"/>
          <w:szCs w:val="20"/>
        </w:rPr>
        <w:t xml:space="preserve"> that brought </w:t>
      </w:r>
      <w:r w:rsidR="00484B56" w:rsidRPr="00A8158C">
        <w:rPr>
          <w:sz w:val="20"/>
          <w:szCs w:val="20"/>
        </w:rPr>
        <w:t xml:space="preserve">a </w:t>
      </w:r>
      <w:r w:rsidRPr="00A8158C">
        <w:rPr>
          <w:sz w:val="20"/>
          <w:szCs w:val="20"/>
        </w:rPr>
        <w:t xml:space="preserve">significant increase </w:t>
      </w:r>
      <w:r w:rsidR="00484B56" w:rsidRPr="00A8158C">
        <w:rPr>
          <w:sz w:val="20"/>
          <w:szCs w:val="20"/>
        </w:rPr>
        <w:t>in</w:t>
      </w:r>
      <w:r w:rsidRPr="00A8158C">
        <w:rPr>
          <w:sz w:val="20"/>
          <w:szCs w:val="20"/>
        </w:rPr>
        <w:t xml:space="preserve"> their performance</w:t>
      </w:r>
      <w:r w:rsidR="00484B56" w:rsidRPr="00A8158C">
        <w:rPr>
          <w:sz w:val="20"/>
          <w:szCs w:val="20"/>
        </w:rPr>
        <w:t>s</w:t>
      </w:r>
      <w:r w:rsidRPr="00A8158C">
        <w:rPr>
          <w:sz w:val="20"/>
          <w:szCs w:val="20"/>
        </w:rPr>
        <w:t>.</w:t>
      </w:r>
    </w:p>
    <w:p w14:paraId="478C1627" w14:textId="77777777" w:rsidR="00DD45D9" w:rsidRDefault="00DD45D9" w:rsidP="00E12448">
      <w:pPr>
        <w:spacing w:after="0" w:line="240" w:lineRule="auto"/>
        <w:rPr>
          <w:b/>
          <w:bCs/>
        </w:rPr>
      </w:pPr>
    </w:p>
    <w:p w14:paraId="2229C616" w14:textId="3EE08CF3" w:rsidR="0012174D" w:rsidRPr="0012174D" w:rsidRDefault="00BA50E3" w:rsidP="00E12448">
      <w:pPr>
        <w:spacing w:after="0" w:line="240" w:lineRule="auto"/>
        <w:rPr>
          <w:sz w:val="20"/>
          <w:szCs w:val="20"/>
        </w:rPr>
      </w:pPr>
      <w:r>
        <w:rPr>
          <w:b/>
          <w:bCs/>
        </w:rPr>
        <w:t>E-commerce W</w:t>
      </w:r>
      <w:r w:rsidR="00E96F87">
        <w:rPr>
          <w:b/>
          <w:bCs/>
        </w:rPr>
        <w:t>ebsite</w:t>
      </w:r>
      <w:r w:rsidR="00084067">
        <w:rPr>
          <w:b/>
          <w:bCs/>
        </w:rPr>
        <w:tab/>
      </w:r>
      <w:r w:rsidR="0012174D" w:rsidRPr="0012174D">
        <w:rPr>
          <w:sz w:val="20"/>
          <w:szCs w:val="20"/>
        </w:rPr>
        <w:tab/>
      </w:r>
      <w:r w:rsidR="0012174D" w:rsidRPr="0012174D">
        <w:rPr>
          <w:sz w:val="20"/>
          <w:szCs w:val="20"/>
        </w:rPr>
        <w:tab/>
      </w:r>
      <w:r w:rsidR="0012174D" w:rsidRPr="0012174D">
        <w:rPr>
          <w:sz w:val="20"/>
          <w:szCs w:val="20"/>
        </w:rPr>
        <w:tab/>
      </w:r>
      <w:r w:rsidR="0012174D" w:rsidRPr="0012174D">
        <w:rPr>
          <w:sz w:val="20"/>
          <w:szCs w:val="20"/>
        </w:rPr>
        <w:tab/>
      </w:r>
      <w:r w:rsidR="0012174D" w:rsidRPr="0012174D">
        <w:rPr>
          <w:sz w:val="20"/>
          <w:szCs w:val="20"/>
        </w:rPr>
        <w:tab/>
      </w:r>
      <w:r w:rsidR="0012174D" w:rsidRPr="0012174D">
        <w:rPr>
          <w:sz w:val="20"/>
          <w:szCs w:val="20"/>
        </w:rPr>
        <w:tab/>
      </w:r>
      <w:r w:rsidR="006F4FD9">
        <w:rPr>
          <w:sz w:val="20"/>
          <w:szCs w:val="20"/>
        </w:rPr>
        <w:tab/>
      </w:r>
      <w:r w:rsidR="006F4FD9">
        <w:rPr>
          <w:sz w:val="20"/>
          <w:szCs w:val="20"/>
        </w:rPr>
        <w:tab/>
      </w:r>
      <w:r w:rsidR="00E12448">
        <w:rPr>
          <w:sz w:val="20"/>
          <w:szCs w:val="20"/>
        </w:rPr>
        <w:t xml:space="preserve">               </w:t>
      </w:r>
      <w:r w:rsidR="00275BBF">
        <w:t>Jul</w:t>
      </w:r>
      <w:r w:rsidR="0012174D" w:rsidRPr="0012174D">
        <w:t xml:space="preserve"> 202</w:t>
      </w:r>
      <w:r w:rsidR="00275BBF">
        <w:t>4</w:t>
      </w:r>
    </w:p>
    <w:p w14:paraId="37A10094" w14:textId="610741A9" w:rsidR="004D19DE" w:rsidRPr="0012174D" w:rsidRDefault="00084067" w:rsidP="0012174D">
      <w:pPr>
        <w:spacing w:after="0" w:line="240" w:lineRule="auto"/>
        <w:rPr>
          <w:i/>
          <w:iCs/>
        </w:rPr>
      </w:pPr>
      <w:r>
        <w:rPr>
          <w:i/>
          <w:iCs/>
        </w:rPr>
        <w:t xml:space="preserve">Franca Styles </w:t>
      </w:r>
    </w:p>
    <w:p w14:paraId="07347F16" w14:textId="407D9AE0" w:rsidR="00870584" w:rsidRPr="00A8158C" w:rsidRDefault="00084067" w:rsidP="0012174D">
      <w:pPr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8158C">
        <w:rPr>
          <w:sz w:val="20"/>
          <w:szCs w:val="20"/>
        </w:rPr>
        <w:t>Buil</w:t>
      </w:r>
      <w:r w:rsidR="00781ABF" w:rsidRPr="00A8158C">
        <w:rPr>
          <w:sz w:val="20"/>
          <w:szCs w:val="20"/>
        </w:rPr>
        <w:t xml:space="preserve">t a </w:t>
      </w:r>
      <w:r w:rsidR="00503E70" w:rsidRPr="00A8158C">
        <w:rPr>
          <w:sz w:val="20"/>
          <w:szCs w:val="20"/>
        </w:rPr>
        <w:t xml:space="preserve">fully functional </w:t>
      </w:r>
      <w:r w:rsidR="0057185C" w:rsidRPr="00A8158C">
        <w:rPr>
          <w:sz w:val="20"/>
          <w:szCs w:val="20"/>
        </w:rPr>
        <w:t>WordPress E-commerce websi</w:t>
      </w:r>
      <w:r w:rsidR="00C33A6A" w:rsidRPr="00A8158C">
        <w:rPr>
          <w:sz w:val="20"/>
          <w:szCs w:val="20"/>
        </w:rPr>
        <w:t>te</w:t>
      </w:r>
      <w:r w:rsidR="00D14ADC" w:rsidRPr="00A8158C">
        <w:rPr>
          <w:sz w:val="20"/>
          <w:szCs w:val="20"/>
        </w:rPr>
        <w:t xml:space="preserve"> focused on </w:t>
      </w:r>
      <w:r w:rsidR="00D84DE1" w:rsidRPr="00A8158C">
        <w:rPr>
          <w:sz w:val="20"/>
          <w:szCs w:val="20"/>
        </w:rPr>
        <w:t xml:space="preserve">providing a premium </w:t>
      </w:r>
      <w:r w:rsidR="00D14ADC" w:rsidRPr="00A8158C">
        <w:rPr>
          <w:sz w:val="20"/>
          <w:szCs w:val="20"/>
        </w:rPr>
        <w:t>User experience.</w:t>
      </w:r>
    </w:p>
    <w:p w14:paraId="5D42D8E6" w14:textId="7E9E8D7A" w:rsidR="00C14EA6" w:rsidRPr="00A8158C" w:rsidRDefault="00F479D8" w:rsidP="0012174D">
      <w:pPr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8158C">
        <w:rPr>
          <w:sz w:val="20"/>
          <w:szCs w:val="20"/>
        </w:rPr>
        <w:t>Optimized</w:t>
      </w:r>
      <w:r w:rsidR="00C14EA6" w:rsidRPr="00A8158C">
        <w:rPr>
          <w:sz w:val="20"/>
          <w:szCs w:val="20"/>
        </w:rPr>
        <w:t xml:space="preserve"> the website </w:t>
      </w:r>
      <w:r w:rsidR="00026DAB" w:rsidRPr="00A8158C">
        <w:rPr>
          <w:sz w:val="20"/>
          <w:szCs w:val="20"/>
        </w:rPr>
        <w:t>to improve SEO performanc</w:t>
      </w:r>
      <w:r w:rsidR="009A7A3F" w:rsidRPr="00A8158C">
        <w:rPr>
          <w:sz w:val="20"/>
          <w:szCs w:val="20"/>
        </w:rPr>
        <w:t>e.</w:t>
      </w:r>
    </w:p>
    <w:p w14:paraId="4655C7C6" w14:textId="77777777" w:rsidR="0064310F" w:rsidRPr="005C404D" w:rsidRDefault="0064310F" w:rsidP="00A40473">
      <w:pPr>
        <w:spacing w:after="0" w:line="240" w:lineRule="auto"/>
        <w:rPr>
          <w:sz w:val="32"/>
        </w:rPr>
      </w:pPr>
    </w:p>
    <w:p w14:paraId="63DDE1DA" w14:textId="77777777" w:rsidR="00A40473" w:rsidRPr="00900089" w:rsidRDefault="00A40473" w:rsidP="00A40473">
      <w:pPr>
        <w:spacing w:after="0" w:line="240" w:lineRule="auto"/>
        <w:rPr>
          <w:b/>
          <w:bCs/>
          <w:sz w:val="32"/>
        </w:rPr>
      </w:pPr>
      <w:r w:rsidRPr="00900089">
        <w:rPr>
          <w:b/>
          <w:bCs/>
          <w:sz w:val="32"/>
        </w:rPr>
        <w:t>Education</w:t>
      </w:r>
    </w:p>
    <w:p w14:paraId="522E49C0" w14:textId="77777777" w:rsidR="00324EC8" w:rsidRPr="00247F68" w:rsidRDefault="00324EC8" w:rsidP="00601AF5">
      <w:pPr>
        <w:spacing w:after="0" w:line="240" w:lineRule="auto"/>
        <w:rPr>
          <w:b/>
          <w:bCs/>
          <w:sz w:val="20"/>
          <w:szCs w:val="20"/>
        </w:rPr>
      </w:pPr>
    </w:p>
    <w:p w14:paraId="54D0379F" w14:textId="7360C27C" w:rsidR="00A40473" w:rsidRPr="005C404D" w:rsidRDefault="00716A0D" w:rsidP="00601AF5">
      <w:pPr>
        <w:spacing w:after="0" w:line="240" w:lineRule="auto"/>
      </w:pPr>
      <w:r>
        <w:rPr>
          <w:b/>
          <w:bCs/>
        </w:rPr>
        <w:t>Software Development degree</w:t>
      </w:r>
      <w:r w:rsidR="00FB152B" w:rsidRPr="005C404D">
        <w:rPr>
          <w:sz w:val="20"/>
          <w:szCs w:val="20"/>
        </w:rPr>
        <w:tab/>
      </w:r>
      <w:r w:rsidR="00FB152B" w:rsidRPr="005C404D">
        <w:rPr>
          <w:sz w:val="20"/>
          <w:szCs w:val="20"/>
        </w:rPr>
        <w:tab/>
      </w:r>
      <w:r w:rsidR="00FB152B" w:rsidRPr="005C404D">
        <w:rPr>
          <w:sz w:val="20"/>
          <w:szCs w:val="20"/>
        </w:rPr>
        <w:tab/>
      </w:r>
      <w:r w:rsidR="00FB152B" w:rsidRPr="005C404D">
        <w:rPr>
          <w:sz w:val="20"/>
          <w:szCs w:val="20"/>
        </w:rPr>
        <w:tab/>
      </w:r>
      <w:r w:rsidR="00FB152B" w:rsidRPr="005C404D">
        <w:rPr>
          <w:sz w:val="20"/>
          <w:szCs w:val="20"/>
        </w:rPr>
        <w:tab/>
      </w:r>
      <w:r w:rsidR="00FB152B" w:rsidRPr="005C404D">
        <w:rPr>
          <w:sz w:val="20"/>
          <w:szCs w:val="20"/>
        </w:rPr>
        <w:tab/>
      </w:r>
      <w:r w:rsidR="00601AF5">
        <w:rPr>
          <w:sz w:val="20"/>
          <w:szCs w:val="20"/>
        </w:rPr>
        <w:tab/>
      </w:r>
      <w:r w:rsidR="000E549C">
        <w:rPr>
          <w:sz w:val="20"/>
          <w:szCs w:val="20"/>
        </w:rPr>
        <w:t xml:space="preserve"> </w:t>
      </w:r>
      <w:r w:rsidR="00536A2F">
        <w:t>April</w:t>
      </w:r>
      <w:r w:rsidR="00244FA2">
        <w:t>. 202</w:t>
      </w:r>
      <w:r w:rsidR="00F84B26">
        <w:t xml:space="preserve">4 </w:t>
      </w:r>
      <w:r w:rsidR="002B4473">
        <w:t>–</w:t>
      </w:r>
      <w:r w:rsidR="00244FA2">
        <w:t xml:space="preserve"> </w:t>
      </w:r>
      <w:r w:rsidR="00F84B26">
        <w:t>Jan</w:t>
      </w:r>
      <w:r w:rsidR="004D6C84">
        <w:t>.</w:t>
      </w:r>
      <w:r w:rsidR="000E549C">
        <w:t xml:space="preserve"> 202</w:t>
      </w:r>
      <w:r w:rsidR="00114295">
        <w:t>7</w:t>
      </w:r>
      <w:r w:rsidR="000E549C">
        <w:t xml:space="preserve">    </w:t>
      </w:r>
    </w:p>
    <w:p w14:paraId="52F2A5AD" w14:textId="2E71B0D3" w:rsidR="00702E25" w:rsidRDefault="357CD43A" w:rsidP="00EBB36C">
      <w:pPr>
        <w:spacing w:after="0" w:line="240" w:lineRule="auto"/>
        <w:rPr>
          <w:rFonts w:ascii="Calibri" w:eastAsia="Calibri" w:hAnsi="Calibri" w:cs="Calibri"/>
          <w:i/>
          <w:iCs/>
        </w:rPr>
      </w:pPr>
      <w:r w:rsidRPr="00900089">
        <w:rPr>
          <w:rFonts w:ascii="Calibri" w:eastAsia="Calibri" w:hAnsi="Calibri" w:cs="Calibri"/>
          <w:i/>
          <w:iCs/>
        </w:rPr>
        <w:t>B</w:t>
      </w:r>
      <w:r w:rsidR="00FC387F">
        <w:rPr>
          <w:rFonts w:ascii="Calibri" w:eastAsia="Calibri" w:hAnsi="Calibri" w:cs="Calibri"/>
          <w:i/>
          <w:iCs/>
        </w:rPr>
        <w:t>righam Young University</w:t>
      </w:r>
      <w:r w:rsidR="00536A2F">
        <w:rPr>
          <w:rFonts w:ascii="Calibri" w:eastAsia="Calibri" w:hAnsi="Calibri" w:cs="Calibri"/>
          <w:i/>
          <w:iCs/>
        </w:rPr>
        <w:t>-Idaho</w:t>
      </w:r>
    </w:p>
    <w:p w14:paraId="41CAD2A9" w14:textId="77777777" w:rsidR="00A421F2" w:rsidRPr="004D6C84" w:rsidRDefault="00A421F2" w:rsidP="00EBB36C">
      <w:pPr>
        <w:spacing w:after="0" w:line="240" w:lineRule="auto"/>
        <w:rPr>
          <w:rFonts w:ascii="Calibri" w:eastAsia="Calibri" w:hAnsi="Calibri" w:cs="Calibri"/>
          <w:sz w:val="20"/>
          <w:szCs w:val="20"/>
        </w:rPr>
      </w:pPr>
    </w:p>
    <w:p w14:paraId="06EAF23A" w14:textId="037A38B3" w:rsidR="00C86BA8" w:rsidRPr="00A8158C" w:rsidRDefault="00A47499" w:rsidP="00114295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8158C">
        <w:rPr>
          <w:sz w:val="20"/>
          <w:szCs w:val="20"/>
        </w:rPr>
        <w:t xml:space="preserve">Developed </w:t>
      </w:r>
      <w:r w:rsidR="00417506" w:rsidRPr="00A8158C">
        <w:rPr>
          <w:sz w:val="20"/>
          <w:szCs w:val="20"/>
        </w:rPr>
        <w:t xml:space="preserve">dynamic, data-driven applications that are visually </w:t>
      </w:r>
      <w:r w:rsidR="00C24BCF" w:rsidRPr="00A8158C">
        <w:rPr>
          <w:sz w:val="20"/>
          <w:szCs w:val="20"/>
        </w:rPr>
        <w:t>appealing and follow industry standar</w:t>
      </w:r>
      <w:r w:rsidR="00463D2B" w:rsidRPr="00A8158C">
        <w:rPr>
          <w:sz w:val="20"/>
          <w:szCs w:val="20"/>
        </w:rPr>
        <w:t>ds</w:t>
      </w:r>
      <w:r w:rsidR="00794D1C" w:rsidRPr="00A8158C">
        <w:rPr>
          <w:sz w:val="20"/>
          <w:szCs w:val="20"/>
        </w:rPr>
        <w:t>.</w:t>
      </w:r>
    </w:p>
    <w:p w14:paraId="351EBDF6" w14:textId="21731805" w:rsidR="009D1053" w:rsidRDefault="00794D1C" w:rsidP="00F812B8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 w:rsidRPr="00A8158C">
        <w:rPr>
          <w:sz w:val="20"/>
          <w:szCs w:val="20"/>
        </w:rPr>
        <w:t>Contrib</w:t>
      </w:r>
      <w:r w:rsidR="00F92658" w:rsidRPr="00A8158C">
        <w:rPr>
          <w:sz w:val="20"/>
          <w:szCs w:val="20"/>
        </w:rPr>
        <w:t>u</w:t>
      </w:r>
      <w:r w:rsidR="00D816B8" w:rsidRPr="00A8158C">
        <w:rPr>
          <w:sz w:val="20"/>
          <w:szCs w:val="20"/>
        </w:rPr>
        <w:t>te</w:t>
      </w:r>
      <w:r w:rsidR="00F92658" w:rsidRPr="00A8158C">
        <w:rPr>
          <w:sz w:val="20"/>
          <w:szCs w:val="20"/>
        </w:rPr>
        <w:t xml:space="preserve"> to various phases of the software lifecy</w:t>
      </w:r>
      <w:r w:rsidR="009D1053" w:rsidRPr="00A8158C">
        <w:rPr>
          <w:sz w:val="20"/>
          <w:szCs w:val="20"/>
        </w:rPr>
        <w:t>cle including planning, design, development, and t</w:t>
      </w:r>
      <w:r w:rsidR="00F72C48" w:rsidRPr="00A8158C">
        <w:rPr>
          <w:sz w:val="20"/>
          <w:szCs w:val="20"/>
        </w:rPr>
        <w:t>e</w:t>
      </w:r>
      <w:r w:rsidR="009D1053" w:rsidRPr="00A8158C">
        <w:rPr>
          <w:sz w:val="20"/>
          <w:szCs w:val="20"/>
        </w:rPr>
        <w:t>sting.</w:t>
      </w:r>
    </w:p>
    <w:p w14:paraId="2EE7A8E9" w14:textId="1B3C494D" w:rsidR="00F5663B" w:rsidRPr="00A8158C" w:rsidRDefault="00F5663B" w:rsidP="00F812B8">
      <w:pPr>
        <w:pStyle w:val="ListParagraph"/>
        <w:numPr>
          <w:ilvl w:val="0"/>
          <w:numId w:val="4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Indepe</w:t>
      </w:r>
      <w:r w:rsidR="00187A04">
        <w:rPr>
          <w:sz w:val="20"/>
          <w:szCs w:val="20"/>
        </w:rPr>
        <w:t>ndently learn and apply new technologies, languages, and platforms.</w:t>
      </w:r>
    </w:p>
    <w:sectPr w:rsidR="00F5663B" w:rsidRPr="00A8158C" w:rsidSect="008B1561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6BE403" w14:textId="77777777" w:rsidR="00AA0CC0" w:rsidRDefault="00AA0CC0" w:rsidP="00541749">
      <w:pPr>
        <w:spacing w:after="0" w:line="240" w:lineRule="auto"/>
      </w:pPr>
      <w:r>
        <w:separator/>
      </w:r>
    </w:p>
  </w:endnote>
  <w:endnote w:type="continuationSeparator" w:id="0">
    <w:p w14:paraId="2B823A32" w14:textId="77777777" w:rsidR="00AA0CC0" w:rsidRDefault="00AA0CC0" w:rsidP="00541749">
      <w:pPr>
        <w:spacing w:after="0" w:line="240" w:lineRule="auto"/>
      </w:pPr>
      <w:r>
        <w:continuationSeparator/>
      </w:r>
    </w:p>
  </w:endnote>
  <w:endnote w:type="continuationNotice" w:id="1">
    <w:p w14:paraId="0700632A" w14:textId="77777777" w:rsidR="00AA0CC0" w:rsidRDefault="00AA0C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FF3D17" w14:textId="77777777" w:rsidR="00541749" w:rsidRDefault="0054174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35C8C3" w14:textId="77777777" w:rsidR="00541749" w:rsidRDefault="0054174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E9F6DF" w14:textId="77777777" w:rsidR="00541749" w:rsidRDefault="0054174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D28DF8" w14:textId="77777777" w:rsidR="00AA0CC0" w:rsidRDefault="00AA0CC0" w:rsidP="00541749">
      <w:pPr>
        <w:spacing w:after="0" w:line="240" w:lineRule="auto"/>
      </w:pPr>
      <w:r>
        <w:separator/>
      </w:r>
    </w:p>
  </w:footnote>
  <w:footnote w:type="continuationSeparator" w:id="0">
    <w:p w14:paraId="14290F25" w14:textId="77777777" w:rsidR="00AA0CC0" w:rsidRDefault="00AA0CC0" w:rsidP="00541749">
      <w:pPr>
        <w:spacing w:after="0" w:line="240" w:lineRule="auto"/>
      </w:pPr>
      <w:r>
        <w:continuationSeparator/>
      </w:r>
    </w:p>
  </w:footnote>
  <w:footnote w:type="continuationNotice" w:id="1">
    <w:p w14:paraId="7E5C731F" w14:textId="77777777" w:rsidR="00AA0CC0" w:rsidRDefault="00AA0C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4C7BCB" w14:textId="77777777" w:rsidR="00541749" w:rsidRDefault="0054174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6D7F38" w14:textId="77777777" w:rsidR="00541749" w:rsidRDefault="005417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A69D891" w14:textId="77777777" w:rsidR="00541749" w:rsidRDefault="0054174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B0E49E9"/>
    <w:multiLevelType w:val="hybridMultilevel"/>
    <w:tmpl w:val="F912E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B14565"/>
    <w:multiLevelType w:val="hybridMultilevel"/>
    <w:tmpl w:val="FF32B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660347"/>
    <w:multiLevelType w:val="hybridMultilevel"/>
    <w:tmpl w:val="D72C5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0A3FB9"/>
    <w:multiLevelType w:val="hybridMultilevel"/>
    <w:tmpl w:val="AAB0D3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8E400F"/>
    <w:multiLevelType w:val="multilevel"/>
    <w:tmpl w:val="A094F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07A0D5"/>
    <w:multiLevelType w:val="hybridMultilevel"/>
    <w:tmpl w:val="B98A6CD8"/>
    <w:lvl w:ilvl="0" w:tplc="1ACEA1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B161AE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E059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781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62EB2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4404D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528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2F5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25421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67420F"/>
    <w:multiLevelType w:val="hybridMultilevel"/>
    <w:tmpl w:val="EA4CFE16"/>
    <w:lvl w:ilvl="0" w:tplc="5F9C3D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002D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A42933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4C2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46BA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A9AB4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27E2C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0AB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79AA2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0147344">
    <w:abstractNumId w:val="5"/>
  </w:num>
  <w:num w:numId="2" w16cid:durableId="462819960">
    <w:abstractNumId w:val="6"/>
  </w:num>
  <w:num w:numId="3" w16cid:durableId="1868182134">
    <w:abstractNumId w:val="0"/>
  </w:num>
  <w:num w:numId="4" w16cid:durableId="1910647113">
    <w:abstractNumId w:val="3"/>
  </w:num>
  <w:num w:numId="5" w16cid:durableId="1454129390">
    <w:abstractNumId w:val="2"/>
  </w:num>
  <w:num w:numId="6" w16cid:durableId="1801917443">
    <w:abstractNumId w:val="1"/>
  </w:num>
  <w:num w:numId="7" w16cid:durableId="6574172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0MLEwtLAwNjEwMbVQ0lEKTi0uzszPAykwqQUA4PppHywAAAA="/>
  </w:docVars>
  <w:rsids>
    <w:rsidRoot w:val="00EB06BF"/>
    <w:rsid w:val="000012E7"/>
    <w:rsid w:val="00003280"/>
    <w:rsid w:val="0000364C"/>
    <w:rsid w:val="00014AF5"/>
    <w:rsid w:val="00020BAA"/>
    <w:rsid w:val="00021C16"/>
    <w:rsid w:val="000264D3"/>
    <w:rsid w:val="00026DAB"/>
    <w:rsid w:val="000307FE"/>
    <w:rsid w:val="00047CBE"/>
    <w:rsid w:val="00051CC1"/>
    <w:rsid w:val="00056306"/>
    <w:rsid w:val="00056FCE"/>
    <w:rsid w:val="00063136"/>
    <w:rsid w:val="0008075E"/>
    <w:rsid w:val="00080B1D"/>
    <w:rsid w:val="00080E41"/>
    <w:rsid w:val="0008212C"/>
    <w:rsid w:val="00084067"/>
    <w:rsid w:val="0008552A"/>
    <w:rsid w:val="00087FDE"/>
    <w:rsid w:val="000911F0"/>
    <w:rsid w:val="00096714"/>
    <w:rsid w:val="000A4D35"/>
    <w:rsid w:val="000A5FDB"/>
    <w:rsid w:val="000B573C"/>
    <w:rsid w:val="000C1CE6"/>
    <w:rsid w:val="000C45E8"/>
    <w:rsid w:val="000D057A"/>
    <w:rsid w:val="000E0EA0"/>
    <w:rsid w:val="000E2C25"/>
    <w:rsid w:val="000E4537"/>
    <w:rsid w:val="000E549C"/>
    <w:rsid w:val="000F7137"/>
    <w:rsid w:val="00100A5C"/>
    <w:rsid w:val="00110C1D"/>
    <w:rsid w:val="00111B53"/>
    <w:rsid w:val="00114295"/>
    <w:rsid w:val="00120A95"/>
    <w:rsid w:val="0012174D"/>
    <w:rsid w:val="001258FF"/>
    <w:rsid w:val="00130E47"/>
    <w:rsid w:val="00140810"/>
    <w:rsid w:val="00152526"/>
    <w:rsid w:val="00154A3C"/>
    <w:rsid w:val="001550B4"/>
    <w:rsid w:val="00157270"/>
    <w:rsid w:val="00162F6C"/>
    <w:rsid w:val="001673DB"/>
    <w:rsid w:val="00181F62"/>
    <w:rsid w:val="001820A1"/>
    <w:rsid w:val="00187A04"/>
    <w:rsid w:val="001B5789"/>
    <w:rsid w:val="001C3967"/>
    <w:rsid w:val="001C6333"/>
    <w:rsid w:val="001C7E76"/>
    <w:rsid w:val="001F35AC"/>
    <w:rsid w:val="002152ED"/>
    <w:rsid w:val="002165F2"/>
    <w:rsid w:val="00217247"/>
    <w:rsid w:val="0022489A"/>
    <w:rsid w:val="002306FA"/>
    <w:rsid w:val="00230866"/>
    <w:rsid w:val="00242FAB"/>
    <w:rsid w:val="00243C67"/>
    <w:rsid w:val="00244360"/>
    <w:rsid w:val="00244FA2"/>
    <w:rsid w:val="0024717C"/>
    <w:rsid w:val="00247F68"/>
    <w:rsid w:val="00256576"/>
    <w:rsid w:val="00257462"/>
    <w:rsid w:val="00264EA3"/>
    <w:rsid w:val="00274D7E"/>
    <w:rsid w:val="00275BBF"/>
    <w:rsid w:val="002768C9"/>
    <w:rsid w:val="00287192"/>
    <w:rsid w:val="00287578"/>
    <w:rsid w:val="0029116B"/>
    <w:rsid w:val="002A0C8A"/>
    <w:rsid w:val="002A518D"/>
    <w:rsid w:val="002B4473"/>
    <w:rsid w:val="002C2A78"/>
    <w:rsid w:val="002C4B47"/>
    <w:rsid w:val="002C52D5"/>
    <w:rsid w:val="002C5A77"/>
    <w:rsid w:val="002E2C2F"/>
    <w:rsid w:val="002F4124"/>
    <w:rsid w:val="00300DA4"/>
    <w:rsid w:val="00306141"/>
    <w:rsid w:val="00307BFE"/>
    <w:rsid w:val="003113E4"/>
    <w:rsid w:val="00311C6E"/>
    <w:rsid w:val="00324EC8"/>
    <w:rsid w:val="00327F02"/>
    <w:rsid w:val="003302F1"/>
    <w:rsid w:val="00334631"/>
    <w:rsid w:val="0034351E"/>
    <w:rsid w:val="00351645"/>
    <w:rsid w:val="00361E45"/>
    <w:rsid w:val="00370797"/>
    <w:rsid w:val="003870A0"/>
    <w:rsid w:val="003875EC"/>
    <w:rsid w:val="0039091F"/>
    <w:rsid w:val="00392C24"/>
    <w:rsid w:val="00393AAF"/>
    <w:rsid w:val="003A64E5"/>
    <w:rsid w:val="003B514B"/>
    <w:rsid w:val="003B6173"/>
    <w:rsid w:val="003D0065"/>
    <w:rsid w:val="003E7EA8"/>
    <w:rsid w:val="004003AF"/>
    <w:rsid w:val="00402B74"/>
    <w:rsid w:val="0040462C"/>
    <w:rsid w:val="00410EF0"/>
    <w:rsid w:val="00417506"/>
    <w:rsid w:val="00422A6B"/>
    <w:rsid w:val="00422DCC"/>
    <w:rsid w:val="0042777F"/>
    <w:rsid w:val="00430EC3"/>
    <w:rsid w:val="0043197F"/>
    <w:rsid w:val="004525F2"/>
    <w:rsid w:val="00452710"/>
    <w:rsid w:val="004611BE"/>
    <w:rsid w:val="00463D2B"/>
    <w:rsid w:val="0047343B"/>
    <w:rsid w:val="00483569"/>
    <w:rsid w:val="00483A37"/>
    <w:rsid w:val="00484B56"/>
    <w:rsid w:val="00485E9B"/>
    <w:rsid w:val="004961ED"/>
    <w:rsid w:val="004A0B8A"/>
    <w:rsid w:val="004A5EDE"/>
    <w:rsid w:val="004D19DE"/>
    <w:rsid w:val="004D6C84"/>
    <w:rsid w:val="004E6B2E"/>
    <w:rsid w:val="004F56CA"/>
    <w:rsid w:val="005018A4"/>
    <w:rsid w:val="00503E70"/>
    <w:rsid w:val="00504287"/>
    <w:rsid w:val="00514BBF"/>
    <w:rsid w:val="00531930"/>
    <w:rsid w:val="00536A2F"/>
    <w:rsid w:val="00541749"/>
    <w:rsid w:val="00547AF6"/>
    <w:rsid w:val="0055139D"/>
    <w:rsid w:val="00556354"/>
    <w:rsid w:val="005568E8"/>
    <w:rsid w:val="0056162B"/>
    <w:rsid w:val="00562284"/>
    <w:rsid w:val="0057093D"/>
    <w:rsid w:val="0057185C"/>
    <w:rsid w:val="005843EC"/>
    <w:rsid w:val="00586F22"/>
    <w:rsid w:val="00587459"/>
    <w:rsid w:val="00591D44"/>
    <w:rsid w:val="00593341"/>
    <w:rsid w:val="005C404D"/>
    <w:rsid w:val="005D589A"/>
    <w:rsid w:val="005D6265"/>
    <w:rsid w:val="005E14EB"/>
    <w:rsid w:val="005E4C7F"/>
    <w:rsid w:val="005F1073"/>
    <w:rsid w:val="005F1A88"/>
    <w:rsid w:val="00601AF5"/>
    <w:rsid w:val="00613173"/>
    <w:rsid w:val="00613D98"/>
    <w:rsid w:val="00617B22"/>
    <w:rsid w:val="00621CEF"/>
    <w:rsid w:val="00621D5F"/>
    <w:rsid w:val="00631083"/>
    <w:rsid w:val="006423AE"/>
    <w:rsid w:val="0064310F"/>
    <w:rsid w:val="00646B8F"/>
    <w:rsid w:val="00651C7C"/>
    <w:rsid w:val="0065385B"/>
    <w:rsid w:val="00654A09"/>
    <w:rsid w:val="00660A44"/>
    <w:rsid w:val="006654B5"/>
    <w:rsid w:val="00666316"/>
    <w:rsid w:val="00670095"/>
    <w:rsid w:val="00670330"/>
    <w:rsid w:val="00672BFF"/>
    <w:rsid w:val="006825CA"/>
    <w:rsid w:val="00684B2E"/>
    <w:rsid w:val="00687EDC"/>
    <w:rsid w:val="006978F4"/>
    <w:rsid w:val="006C6DF0"/>
    <w:rsid w:val="006D0AC9"/>
    <w:rsid w:val="006D7D09"/>
    <w:rsid w:val="006E48CF"/>
    <w:rsid w:val="006F26F9"/>
    <w:rsid w:val="006F4FD9"/>
    <w:rsid w:val="00700223"/>
    <w:rsid w:val="00702E25"/>
    <w:rsid w:val="007114DE"/>
    <w:rsid w:val="00711FC0"/>
    <w:rsid w:val="00716A0D"/>
    <w:rsid w:val="00730FC1"/>
    <w:rsid w:val="0073114A"/>
    <w:rsid w:val="0073575D"/>
    <w:rsid w:val="00740192"/>
    <w:rsid w:val="00763D05"/>
    <w:rsid w:val="0076451E"/>
    <w:rsid w:val="007645F4"/>
    <w:rsid w:val="0077585E"/>
    <w:rsid w:val="00775A48"/>
    <w:rsid w:val="00777FAE"/>
    <w:rsid w:val="00781ABF"/>
    <w:rsid w:val="00784488"/>
    <w:rsid w:val="00791C8F"/>
    <w:rsid w:val="00791F27"/>
    <w:rsid w:val="00794D1C"/>
    <w:rsid w:val="007970E4"/>
    <w:rsid w:val="007A1C37"/>
    <w:rsid w:val="007A5810"/>
    <w:rsid w:val="007A6D42"/>
    <w:rsid w:val="007A770B"/>
    <w:rsid w:val="007B6985"/>
    <w:rsid w:val="007D6D51"/>
    <w:rsid w:val="007E39DE"/>
    <w:rsid w:val="007F45BA"/>
    <w:rsid w:val="00803FBB"/>
    <w:rsid w:val="00804144"/>
    <w:rsid w:val="00812678"/>
    <w:rsid w:val="00817106"/>
    <w:rsid w:val="0083313D"/>
    <w:rsid w:val="008377B5"/>
    <w:rsid w:val="00842109"/>
    <w:rsid w:val="0084224E"/>
    <w:rsid w:val="008566AB"/>
    <w:rsid w:val="0086357D"/>
    <w:rsid w:val="00870584"/>
    <w:rsid w:val="008768EC"/>
    <w:rsid w:val="00890E53"/>
    <w:rsid w:val="00891D2A"/>
    <w:rsid w:val="0089703A"/>
    <w:rsid w:val="008A707D"/>
    <w:rsid w:val="008B13D3"/>
    <w:rsid w:val="008B1561"/>
    <w:rsid w:val="008C643C"/>
    <w:rsid w:val="008D2874"/>
    <w:rsid w:val="008E1C1D"/>
    <w:rsid w:val="008E65B7"/>
    <w:rsid w:val="008F6229"/>
    <w:rsid w:val="008F73E3"/>
    <w:rsid w:val="00900089"/>
    <w:rsid w:val="00903F31"/>
    <w:rsid w:val="009051C6"/>
    <w:rsid w:val="00905BB4"/>
    <w:rsid w:val="009136C7"/>
    <w:rsid w:val="009178F8"/>
    <w:rsid w:val="0092695B"/>
    <w:rsid w:val="00947E3A"/>
    <w:rsid w:val="009646E2"/>
    <w:rsid w:val="00965BDC"/>
    <w:rsid w:val="009706E0"/>
    <w:rsid w:val="00972415"/>
    <w:rsid w:val="0097595F"/>
    <w:rsid w:val="00976561"/>
    <w:rsid w:val="00984311"/>
    <w:rsid w:val="00985328"/>
    <w:rsid w:val="00992DE9"/>
    <w:rsid w:val="00996C03"/>
    <w:rsid w:val="009A7A3F"/>
    <w:rsid w:val="009B040C"/>
    <w:rsid w:val="009B5354"/>
    <w:rsid w:val="009C1EFE"/>
    <w:rsid w:val="009C5721"/>
    <w:rsid w:val="009C57F1"/>
    <w:rsid w:val="009D1053"/>
    <w:rsid w:val="009D3947"/>
    <w:rsid w:val="009D3C12"/>
    <w:rsid w:val="009E45BF"/>
    <w:rsid w:val="009E6A0E"/>
    <w:rsid w:val="009E719C"/>
    <w:rsid w:val="009F4A69"/>
    <w:rsid w:val="009F735C"/>
    <w:rsid w:val="00A035F9"/>
    <w:rsid w:val="00A15243"/>
    <w:rsid w:val="00A17C95"/>
    <w:rsid w:val="00A22066"/>
    <w:rsid w:val="00A22ADC"/>
    <w:rsid w:val="00A24492"/>
    <w:rsid w:val="00A26950"/>
    <w:rsid w:val="00A40473"/>
    <w:rsid w:val="00A421F2"/>
    <w:rsid w:val="00A42F94"/>
    <w:rsid w:val="00A43362"/>
    <w:rsid w:val="00A47499"/>
    <w:rsid w:val="00A60A2D"/>
    <w:rsid w:val="00A6227A"/>
    <w:rsid w:val="00A62983"/>
    <w:rsid w:val="00A64017"/>
    <w:rsid w:val="00A643E7"/>
    <w:rsid w:val="00A6446C"/>
    <w:rsid w:val="00A731F6"/>
    <w:rsid w:val="00A80F20"/>
    <w:rsid w:val="00A8158C"/>
    <w:rsid w:val="00A92805"/>
    <w:rsid w:val="00A93748"/>
    <w:rsid w:val="00A94522"/>
    <w:rsid w:val="00A948D3"/>
    <w:rsid w:val="00AA0CC0"/>
    <w:rsid w:val="00AA248F"/>
    <w:rsid w:val="00AB12CD"/>
    <w:rsid w:val="00AC755D"/>
    <w:rsid w:val="00AD1EFA"/>
    <w:rsid w:val="00AE5FE1"/>
    <w:rsid w:val="00AE6400"/>
    <w:rsid w:val="00AF7B4F"/>
    <w:rsid w:val="00B050E9"/>
    <w:rsid w:val="00B1381A"/>
    <w:rsid w:val="00B20E44"/>
    <w:rsid w:val="00B25437"/>
    <w:rsid w:val="00B25440"/>
    <w:rsid w:val="00B303CE"/>
    <w:rsid w:val="00B6657E"/>
    <w:rsid w:val="00B70207"/>
    <w:rsid w:val="00B718AD"/>
    <w:rsid w:val="00B75B8F"/>
    <w:rsid w:val="00B773A5"/>
    <w:rsid w:val="00B81A54"/>
    <w:rsid w:val="00B831D9"/>
    <w:rsid w:val="00B8693E"/>
    <w:rsid w:val="00B93911"/>
    <w:rsid w:val="00B97947"/>
    <w:rsid w:val="00BA39A0"/>
    <w:rsid w:val="00BA50E3"/>
    <w:rsid w:val="00BB3309"/>
    <w:rsid w:val="00BB3F7B"/>
    <w:rsid w:val="00BB5EAC"/>
    <w:rsid w:val="00BE12F5"/>
    <w:rsid w:val="00BE4F99"/>
    <w:rsid w:val="00BF15D8"/>
    <w:rsid w:val="00C057FB"/>
    <w:rsid w:val="00C14EA6"/>
    <w:rsid w:val="00C15BF5"/>
    <w:rsid w:val="00C24BCF"/>
    <w:rsid w:val="00C332A1"/>
    <w:rsid w:val="00C33A6A"/>
    <w:rsid w:val="00C422FE"/>
    <w:rsid w:val="00C4355C"/>
    <w:rsid w:val="00C43665"/>
    <w:rsid w:val="00C4607D"/>
    <w:rsid w:val="00C770B5"/>
    <w:rsid w:val="00C80B7C"/>
    <w:rsid w:val="00C8207E"/>
    <w:rsid w:val="00C82AF4"/>
    <w:rsid w:val="00C8498D"/>
    <w:rsid w:val="00C86BA8"/>
    <w:rsid w:val="00C91F0B"/>
    <w:rsid w:val="00CC097A"/>
    <w:rsid w:val="00CC379B"/>
    <w:rsid w:val="00CC4658"/>
    <w:rsid w:val="00CC67D2"/>
    <w:rsid w:val="00CD35E2"/>
    <w:rsid w:val="00CD37EA"/>
    <w:rsid w:val="00CE2549"/>
    <w:rsid w:val="00CE5AE4"/>
    <w:rsid w:val="00CE71A6"/>
    <w:rsid w:val="00CF0F82"/>
    <w:rsid w:val="00CF3922"/>
    <w:rsid w:val="00D14ADC"/>
    <w:rsid w:val="00D157A2"/>
    <w:rsid w:val="00D21315"/>
    <w:rsid w:val="00D432AD"/>
    <w:rsid w:val="00D46853"/>
    <w:rsid w:val="00D50662"/>
    <w:rsid w:val="00D518E8"/>
    <w:rsid w:val="00D64757"/>
    <w:rsid w:val="00D7113B"/>
    <w:rsid w:val="00D71157"/>
    <w:rsid w:val="00D72D61"/>
    <w:rsid w:val="00D80A45"/>
    <w:rsid w:val="00D816B8"/>
    <w:rsid w:val="00D847CB"/>
    <w:rsid w:val="00D84DE1"/>
    <w:rsid w:val="00D9296D"/>
    <w:rsid w:val="00DB31D0"/>
    <w:rsid w:val="00DC08E0"/>
    <w:rsid w:val="00DC1B83"/>
    <w:rsid w:val="00DC64A4"/>
    <w:rsid w:val="00DC76AC"/>
    <w:rsid w:val="00DC7E1C"/>
    <w:rsid w:val="00DD058F"/>
    <w:rsid w:val="00DD45D9"/>
    <w:rsid w:val="00DD60E5"/>
    <w:rsid w:val="00DE48FF"/>
    <w:rsid w:val="00DF1A1A"/>
    <w:rsid w:val="00DF2290"/>
    <w:rsid w:val="00E12448"/>
    <w:rsid w:val="00E12FC8"/>
    <w:rsid w:val="00E20763"/>
    <w:rsid w:val="00E335E7"/>
    <w:rsid w:val="00E542B4"/>
    <w:rsid w:val="00E605C3"/>
    <w:rsid w:val="00E6554E"/>
    <w:rsid w:val="00E65F59"/>
    <w:rsid w:val="00E74599"/>
    <w:rsid w:val="00E80B56"/>
    <w:rsid w:val="00E812B5"/>
    <w:rsid w:val="00E871AC"/>
    <w:rsid w:val="00E91EAA"/>
    <w:rsid w:val="00E9408A"/>
    <w:rsid w:val="00E96448"/>
    <w:rsid w:val="00E96F87"/>
    <w:rsid w:val="00E974C6"/>
    <w:rsid w:val="00EA10CD"/>
    <w:rsid w:val="00EA2822"/>
    <w:rsid w:val="00EA3AA1"/>
    <w:rsid w:val="00EA6CCC"/>
    <w:rsid w:val="00EB06BF"/>
    <w:rsid w:val="00EB5DE6"/>
    <w:rsid w:val="00EB5EBC"/>
    <w:rsid w:val="00EBB36C"/>
    <w:rsid w:val="00EC0743"/>
    <w:rsid w:val="00EC2B10"/>
    <w:rsid w:val="00ED50A8"/>
    <w:rsid w:val="00F00501"/>
    <w:rsid w:val="00F01691"/>
    <w:rsid w:val="00F077CA"/>
    <w:rsid w:val="00F1017A"/>
    <w:rsid w:val="00F11418"/>
    <w:rsid w:val="00F365A3"/>
    <w:rsid w:val="00F367D3"/>
    <w:rsid w:val="00F378E3"/>
    <w:rsid w:val="00F478DA"/>
    <w:rsid w:val="00F479D8"/>
    <w:rsid w:val="00F546F5"/>
    <w:rsid w:val="00F5663B"/>
    <w:rsid w:val="00F60C79"/>
    <w:rsid w:val="00F72C48"/>
    <w:rsid w:val="00F812B8"/>
    <w:rsid w:val="00F84B26"/>
    <w:rsid w:val="00F917DF"/>
    <w:rsid w:val="00F92658"/>
    <w:rsid w:val="00F9540B"/>
    <w:rsid w:val="00FB152B"/>
    <w:rsid w:val="00FB3FBB"/>
    <w:rsid w:val="00FC181B"/>
    <w:rsid w:val="00FC387F"/>
    <w:rsid w:val="00FC4B95"/>
    <w:rsid w:val="00FC5076"/>
    <w:rsid w:val="00FD77F6"/>
    <w:rsid w:val="00FE0712"/>
    <w:rsid w:val="00FF67CF"/>
    <w:rsid w:val="01B26D4A"/>
    <w:rsid w:val="038C2644"/>
    <w:rsid w:val="05964A5A"/>
    <w:rsid w:val="05D6369D"/>
    <w:rsid w:val="062074A6"/>
    <w:rsid w:val="08182ECD"/>
    <w:rsid w:val="08B4C2BF"/>
    <w:rsid w:val="0A2A48A1"/>
    <w:rsid w:val="0A3097C6"/>
    <w:rsid w:val="0B0E8604"/>
    <w:rsid w:val="0BC61902"/>
    <w:rsid w:val="0C9875B8"/>
    <w:rsid w:val="0F1F497E"/>
    <w:rsid w:val="0F6B142B"/>
    <w:rsid w:val="0FE9902C"/>
    <w:rsid w:val="10A913C2"/>
    <w:rsid w:val="13D12AE7"/>
    <w:rsid w:val="13F39EAB"/>
    <w:rsid w:val="143D6874"/>
    <w:rsid w:val="14AEC56D"/>
    <w:rsid w:val="1500C94E"/>
    <w:rsid w:val="1622D04B"/>
    <w:rsid w:val="18386A10"/>
    <w:rsid w:val="195496FE"/>
    <w:rsid w:val="19823690"/>
    <w:rsid w:val="19D602ED"/>
    <w:rsid w:val="1A584BF3"/>
    <w:rsid w:val="1A66B6EA"/>
    <w:rsid w:val="1B700AD2"/>
    <w:rsid w:val="1CE752D9"/>
    <w:rsid w:val="1D7FFAB3"/>
    <w:rsid w:val="1E52A7C3"/>
    <w:rsid w:val="1F5C0158"/>
    <w:rsid w:val="2025F1F7"/>
    <w:rsid w:val="21480A3B"/>
    <w:rsid w:val="233F4143"/>
    <w:rsid w:val="234A4410"/>
    <w:rsid w:val="24E833C6"/>
    <w:rsid w:val="250B6925"/>
    <w:rsid w:val="254C7935"/>
    <w:rsid w:val="25589AD8"/>
    <w:rsid w:val="25E491DA"/>
    <w:rsid w:val="26840427"/>
    <w:rsid w:val="276852AB"/>
    <w:rsid w:val="281D6949"/>
    <w:rsid w:val="2824F691"/>
    <w:rsid w:val="28D73202"/>
    <w:rsid w:val="29689A51"/>
    <w:rsid w:val="2A244076"/>
    <w:rsid w:val="2B22EFE4"/>
    <w:rsid w:val="2BCDB541"/>
    <w:rsid w:val="2C3BC3CE"/>
    <w:rsid w:val="2CA03B13"/>
    <w:rsid w:val="2E3D3241"/>
    <w:rsid w:val="2E8F160C"/>
    <w:rsid w:val="2ED723F2"/>
    <w:rsid w:val="2F3CDB59"/>
    <w:rsid w:val="30049BEE"/>
    <w:rsid w:val="302AE66D"/>
    <w:rsid w:val="306C78C5"/>
    <w:rsid w:val="30C43C42"/>
    <w:rsid w:val="3113256D"/>
    <w:rsid w:val="3148406D"/>
    <w:rsid w:val="31A859D5"/>
    <w:rsid w:val="31D0C3D0"/>
    <w:rsid w:val="32747C1B"/>
    <w:rsid w:val="32AEF5CE"/>
    <w:rsid w:val="32D00AB6"/>
    <w:rsid w:val="351C44BA"/>
    <w:rsid w:val="357CD43A"/>
    <w:rsid w:val="36ECC2BE"/>
    <w:rsid w:val="378266F1"/>
    <w:rsid w:val="3A2CC0D1"/>
    <w:rsid w:val="3A6F59E0"/>
    <w:rsid w:val="3D1156FB"/>
    <w:rsid w:val="3D464FC1"/>
    <w:rsid w:val="3DABD6DE"/>
    <w:rsid w:val="3E1594D7"/>
    <w:rsid w:val="40E5F172"/>
    <w:rsid w:val="42265A76"/>
    <w:rsid w:val="42729966"/>
    <w:rsid w:val="427FCED2"/>
    <w:rsid w:val="439BC3B2"/>
    <w:rsid w:val="43C002D1"/>
    <w:rsid w:val="4457D916"/>
    <w:rsid w:val="447B1BCE"/>
    <w:rsid w:val="46066057"/>
    <w:rsid w:val="4662077B"/>
    <w:rsid w:val="4885C392"/>
    <w:rsid w:val="494F28D2"/>
    <w:rsid w:val="49D1F6E1"/>
    <w:rsid w:val="4A0876EA"/>
    <w:rsid w:val="4A6BAF16"/>
    <w:rsid w:val="4B6DC742"/>
    <w:rsid w:val="4C69A0D2"/>
    <w:rsid w:val="4D4EB5D0"/>
    <w:rsid w:val="5093AD74"/>
    <w:rsid w:val="5139B61D"/>
    <w:rsid w:val="51E1C38B"/>
    <w:rsid w:val="51F8C6D3"/>
    <w:rsid w:val="552151D3"/>
    <w:rsid w:val="55462466"/>
    <w:rsid w:val="56973C08"/>
    <w:rsid w:val="5944C802"/>
    <w:rsid w:val="598D61C4"/>
    <w:rsid w:val="59B07975"/>
    <w:rsid w:val="5B8F00C8"/>
    <w:rsid w:val="5C0CECA1"/>
    <w:rsid w:val="5C698EC3"/>
    <w:rsid w:val="5D506CFD"/>
    <w:rsid w:val="5DC2075F"/>
    <w:rsid w:val="5E426DA7"/>
    <w:rsid w:val="5E95B23D"/>
    <w:rsid w:val="5ED4E69C"/>
    <w:rsid w:val="5F962664"/>
    <w:rsid w:val="5FEDEBC1"/>
    <w:rsid w:val="601A8AD4"/>
    <w:rsid w:val="63BAC0EB"/>
    <w:rsid w:val="63C6E5BF"/>
    <w:rsid w:val="64FE8E86"/>
    <w:rsid w:val="6611C54E"/>
    <w:rsid w:val="66990EF1"/>
    <w:rsid w:val="66C2AB64"/>
    <w:rsid w:val="66FD169D"/>
    <w:rsid w:val="6834CFE7"/>
    <w:rsid w:val="689BD678"/>
    <w:rsid w:val="68FA6503"/>
    <w:rsid w:val="69236676"/>
    <w:rsid w:val="693C8DD8"/>
    <w:rsid w:val="693D08AA"/>
    <w:rsid w:val="69A11713"/>
    <w:rsid w:val="69F87CF9"/>
    <w:rsid w:val="6B5A12F9"/>
    <w:rsid w:val="6C837133"/>
    <w:rsid w:val="6C92B3CC"/>
    <w:rsid w:val="6D61A331"/>
    <w:rsid w:val="6E8B053E"/>
    <w:rsid w:val="6EC074C1"/>
    <w:rsid w:val="70336055"/>
    <w:rsid w:val="71413ADB"/>
    <w:rsid w:val="71A7CD72"/>
    <w:rsid w:val="735440C6"/>
    <w:rsid w:val="73E675AA"/>
    <w:rsid w:val="741C8EA7"/>
    <w:rsid w:val="7455E783"/>
    <w:rsid w:val="745AA2F0"/>
    <w:rsid w:val="7466191D"/>
    <w:rsid w:val="74CE83F1"/>
    <w:rsid w:val="75FF8F23"/>
    <w:rsid w:val="76A9F342"/>
    <w:rsid w:val="7A742192"/>
    <w:rsid w:val="7A9AD960"/>
    <w:rsid w:val="7B16D053"/>
    <w:rsid w:val="7C5E8E6A"/>
    <w:rsid w:val="7D02D16C"/>
    <w:rsid w:val="7E526191"/>
    <w:rsid w:val="7E6148FA"/>
    <w:rsid w:val="7FEE31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F56BF0"/>
  <w15:chartTrackingRefBased/>
  <w15:docId w15:val="{836AB712-19C2-4D4A-83A9-47BEC2213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0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6B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961E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1749"/>
  </w:style>
  <w:style w:type="paragraph" w:styleId="Footer">
    <w:name w:val="footer"/>
    <w:basedOn w:val="Normal"/>
    <w:link w:val="FooterChar"/>
    <w:uiPriority w:val="99"/>
    <w:unhideWhenUsed/>
    <w:rsid w:val="005417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1749"/>
  </w:style>
  <w:style w:type="character" w:customStyle="1" w:styleId="link-span">
    <w:name w:val="link-span"/>
    <w:basedOn w:val="DefaultParagraphFont"/>
    <w:rsid w:val="00B702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3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47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Hopeudoka" TargetMode="External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hope-udoka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233</Words>
  <Characters>1528</Characters>
  <Application>Microsoft Office Word</Application>
  <DocSecurity>0</DocSecurity>
  <Lines>50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</CharactersWithSpaces>
  <SharedDoc>false</SharedDoc>
  <HLinks>
    <vt:vector size="6" baseType="variant">
      <vt:variant>
        <vt:i4>2031616</vt:i4>
      </vt:variant>
      <vt:variant>
        <vt:i4>0</vt:i4>
      </vt:variant>
      <vt:variant>
        <vt:i4>0</vt:i4>
      </vt:variant>
      <vt:variant>
        <vt:i4>5</vt:i4>
      </vt:variant>
      <vt:variant>
        <vt:lpwstr>http://www.linkedin.com/in/hope-udoka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ope Udoka</cp:lastModifiedBy>
  <cp:revision>78</cp:revision>
  <cp:lastPrinted>2024-08-18T10:37:00Z</cp:lastPrinted>
  <dcterms:created xsi:type="dcterms:W3CDTF">2024-08-17T15:29:00Z</dcterms:created>
  <dcterms:modified xsi:type="dcterms:W3CDTF">2024-08-18T1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dc3d3d8-6bdc-485e-b6f2-a0ac58658b4a_Enabled">
    <vt:lpwstr>True</vt:lpwstr>
  </property>
  <property fmtid="{D5CDD505-2E9C-101B-9397-08002B2CF9AE}" pid="3" name="MSIP_Label_bdc3d3d8-6bdc-485e-b6f2-a0ac58658b4a_SiteId">
    <vt:lpwstr>61e6eeb3-5fd7-4aaa-ae3c-61e8deb09b79</vt:lpwstr>
  </property>
  <property fmtid="{D5CDD505-2E9C-101B-9397-08002B2CF9AE}" pid="4" name="MSIP_Label_bdc3d3d8-6bdc-485e-b6f2-a0ac58658b4a_Owner">
    <vt:lpwstr>bwpope@churchofjesuschrist.org</vt:lpwstr>
  </property>
  <property fmtid="{D5CDD505-2E9C-101B-9397-08002B2CF9AE}" pid="5" name="MSIP_Label_bdc3d3d8-6bdc-485e-b6f2-a0ac58658b4a_SetDate">
    <vt:lpwstr>2019-05-24T16:35:20.8972307Z</vt:lpwstr>
  </property>
  <property fmtid="{D5CDD505-2E9C-101B-9397-08002B2CF9AE}" pid="6" name="MSIP_Label_bdc3d3d8-6bdc-485e-b6f2-a0ac58658b4a_Name">
    <vt:lpwstr>Internal Use</vt:lpwstr>
  </property>
  <property fmtid="{D5CDD505-2E9C-101B-9397-08002B2CF9AE}" pid="7" name="MSIP_Label_bdc3d3d8-6bdc-485e-b6f2-a0ac58658b4a_Application">
    <vt:lpwstr>Microsoft Azure Information Protection</vt:lpwstr>
  </property>
  <property fmtid="{D5CDD505-2E9C-101B-9397-08002B2CF9AE}" pid="8" name="MSIP_Label_bdc3d3d8-6bdc-485e-b6f2-a0ac58658b4a_Extended_MSFT_Method">
    <vt:lpwstr>Automatic</vt:lpwstr>
  </property>
  <property fmtid="{D5CDD505-2E9C-101B-9397-08002B2CF9AE}" pid="9" name="MSIP_Label_03ef5274-90b8-4b3f-8a76-b4c36a43e904_Enabled">
    <vt:lpwstr>True</vt:lpwstr>
  </property>
  <property fmtid="{D5CDD505-2E9C-101B-9397-08002B2CF9AE}" pid="10" name="MSIP_Label_03ef5274-90b8-4b3f-8a76-b4c36a43e904_SiteId">
    <vt:lpwstr>61e6eeb3-5fd7-4aaa-ae3c-61e8deb09b79</vt:lpwstr>
  </property>
  <property fmtid="{D5CDD505-2E9C-101B-9397-08002B2CF9AE}" pid="11" name="MSIP_Label_03ef5274-90b8-4b3f-8a76-b4c36a43e904_Owner">
    <vt:lpwstr>bwpope@churchofjesuschrist.org</vt:lpwstr>
  </property>
  <property fmtid="{D5CDD505-2E9C-101B-9397-08002B2CF9AE}" pid="12" name="MSIP_Label_03ef5274-90b8-4b3f-8a76-b4c36a43e904_SetDate">
    <vt:lpwstr>2019-05-24T16:35:20.8972307Z</vt:lpwstr>
  </property>
  <property fmtid="{D5CDD505-2E9C-101B-9397-08002B2CF9AE}" pid="13" name="MSIP_Label_03ef5274-90b8-4b3f-8a76-b4c36a43e904_Name">
    <vt:lpwstr>Not Encrypted</vt:lpwstr>
  </property>
  <property fmtid="{D5CDD505-2E9C-101B-9397-08002B2CF9AE}" pid="14" name="MSIP_Label_03ef5274-90b8-4b3f-8a76-b4c36a43e904_Application">
    <vt:lpwstr>Microsoft Azure Information Protection</vt:lpwstr>
  </property>
  <property fmtid="{D5CDD505-2E9C-101B-9397-08002B2CF9AE}" pid="15" name="MSIP_Label_03ef5274-90b8-4b3f-8a76-b4c36a43e904_Parent">
    <vt:lpwstr>bdc3d3d8-6bdc-485e-b6f2-a0ac58658b4a</vt:lpwstr>
  </property>
  <property fmtid="{D5CDD505-2E9C-101B-9397-08002B2CF9AE}" pid="16" name="MSIP_Label_03ef5274-90b8-4b3f-8a76-b4c36a43e904_Extended_MSFT_Method">
    <vt:lpwstr>Automatic</vt:lpwstr>
  </property>
  <property fmtid="{D5CDD505-2E9C-101B-9397-08002B2CF9AE}" pid="17" name="Classification">
    <vt:lpwstr>Internal Use Not Encrypted</vt:lpwstr>
  </property>
  <property fmtid="{D5CDD505-2E9C-101B-9397-08002B2CF9AE}" pid="18" name="GrammarlyDocumentId">
    <vt:lpwstr>5581d77b2722ad852272080ec97a01975c8adcd2e9f68e575d75165adc72a969</vt:lpwstr>
  </property>
</Properties>
</file>